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69FA4C" w14:textId="1D75DD63" w:rsidR="00AB5209" w:rsidRPr="000C6C4F" w:rsidRDefault="00AB5209" w:rsidP="00927723">
      <w:pPr>
        <w:spacing w:line="240" w:lineRule="auto"/>
        <w:jc w:val="center"/>
        <w:rPr>
          <w:b/>
          <w:bCs/>
          <w:sz w:val="28"/>
          <w:szCs w:val="28"/>
        </w:rPr>
      </w:pPr>
      <w:bookmarkStart w:id="0" w:name="_Hlk31027594"/>
      <w:r w:rsidRPr="000C6C4F">
        <w:rPr>
          <w:b/>
          <w:bCs/>
          <w:sz w:val="28"/>
          <w:szCs w:val="28"/>
        </w:rPr>
        <w:t>Heparan Sulphate (HS) Oligosaccharide dp</w:t>
      </w:r>
      <w:r w:rsidR="00B07D25">
        <w:rPr>
          <w:b/>
          <w:bCs/>
          <w:sz w:val="28"/>
          <w:szCs w:val="28"/>
        </w:rPr>
        <w:t>6</w:t>
      </w:r>
      <w:r w:rsidRPr="000C6C4F">
        <w:rPr>
          <w:b/>
          <w:bCs/>
          <w:sz w:val="28"/>
          <w:szCs w:val="28"/>
        </w:rPr>
        <w:t xml:space="preserve"> (Hep I)</w:t>
      </w:r>
    </w:p>
    <w:p w14:paraId="16879A8B" w14:textId="6ECD44B7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>Preparation:</w:t>
      </w:r>
      <w:r w:rsidR="00927723" w:rsidRPr="00927723">
        <w:tab/>
      </w:r>
      <w:r w:rsidRPr="00927723">
        <w:t>Depolymerisation of HS-GAG (GAG-HS01) by prolonged digestion</w:t>
      </w:r>
      <w:r w:rsidR="00927723" w:rsidRPr="00927723">
        <w:t xml:space="preserve"> </w:t>
      </w:r>
      <w:r w:rsidRPr="00927723">
        <w:t>with Heparinase I (Hep I)</w:t>
      </w:r>
      <w:r w:rsidR="00927723" w:rsidRPr="00927723">
        <w:br/>
      </w:r>
      <w:r w:rsidRPr="00927723">
        <w:t xml:space="preserve">Hep I degrades the </w:t>
      </w:r>
      <w:proofErr w:type="gramStart"/>
      <w:r w:rsidRPr="00927723">
        <w:t>highly-sulphated</w:t>
      </w:r>
      <w:proofErr w:type="gramEnd"/>
      <w:r w:rsidRPr="00927723">
        <w:t xml:space="preserve"> regions (S-domains) of HS</w:t>
      </w:r>
      <w:r w:rsidR="00927723" w:rsidRPr="00927723">
        <w:br/>
      </w:r>
      <w:r w:rsidRPr="00927723">
        <w:t xml:space="preserve">Yields fractions enriched in oligos. derived from regions of low and intermediate </w:t>
      </w:r>
      <w:proofErr w:type="spellStart"/>
      <w:r w:rsidRPr="00927723">
        <w:t>sulphation</w:t>
      </w:r>
      <w:proofErr w:type="spellEnd"/>
      <w:r w:rsidRPr="00927723">
        <w:t xml:space="preserve"> including the important transition zones </w:t>
      </w:r>
      <w:r w:rsidR="00927723" w:rsidRPr="00927723">
        <w:br/>
      </w:r>
      <w:r w:rsidRPr="00927723">
        <w:t>Hep I-resistant oligosaccharides separated by high resolution gel filtration</w:t>
      </w:r>
      <w:r w:rsidR="00927723" w:rsidRPr="00927723">
        <w:br/>
      </w:r>
      <w:r w:rsidRPr="00927723">
        <w:t xml:space="preserve">Single peak when analysed on </w:t>
      </w:r>
      <w:proofErr w:type="spellStart"/>
      <w:r w:rsidRPr="00927723">
        <w:t>Superdex</w:t>
      </w:r>
      <w:proofErr w:type="spellEnd"/>
      <w:r w:rsidRPr="00927723">
        <w:t xml:space="preserve"> S-75 HPLC</w:t>
      </w:r>
    </w:p>
    <w:p w14:paraId="6B408090" w14:textId="169D62E5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Catalogue no:</w:t>
      </w:r>
      <w:r w:rsidR="00927723" w:rsidRPr="00927723">
        <w:tab/>
      </w:r>
      <w:r w:rsidR="00927723" w:rsidRPr="00927723">
        <w:tab/>
      </w:r>
      <w:r w:rsidRPr="00927723">
        <w:t>HS</w:t>
      </w:r>
      <w:r w:rsidR="003708BA">
        <w:t>0</w:t>
      </w:r>
      <w:r w:rsidR="00B07D25">
        <w:t>6</w:t>
      </w:r>
      <w:r w:rsidR="00FE0230" w:rsidRPr="00927723">
        <w:t xml:space="preserve"> (I)</w:t>
      </w:r>
    </w:p>
    <w:p w14:paraId="24910BC0" w14:textId="5AB242CD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rox. Mo. Wt.:</w:t>
      </w:r>
      <w:r w:rsidR="00927723" w:rsidRPr="00927723">
        <w:tab/>
      </w:r>
      <w:r w:rsidR="00B07D25">
        <w:t>18</w:t>
      </w:r>
      <w:r w:rsidR="00247083">
        <w:t>0</w:t>
      </w:r>
      <w:r w:rsidR="000E401B">
        <w:t>0</w:t>
      </w:r>
      <w:r w:rsidRPr="00927723">
        <w:t xml:space="preserve"> </w:t>
      </w:r>
      <w:proofErr w:type="spellStart"/>
      <w:r w:rsidRPr="00927723">
        <w:t>daltons</w:t>
      </w:r>
      <w:proofErr w:type="spellEnd"/>
    </w:p>
    <w:p w14:paraId="0B86D1AD" w14:textId="04B19539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>Composition</w:t>
      </w:r>
      <w:r w:rsidR="00927723" w:rsidRPr="00927723">
        <w:rPr>
          <w:color w:val="C00000"/>
        </w:rPr>
        <w:t>:</w:t>
      </w:r>
      <w:r w:rsidR="00927723" w:rsidRPr="00927723">
        <w:tab/>
      </w:r>
      <w:r w:rsidR="003708BA">
        <w:t>2</w:t>
      </w:r>
      <w:r w:rsidR="00B07D25">
        <w:t>7</w:t>
      </w:r>
      <w:r w:rsidRPr="00927723">
        <w:t xml:space="preserve">% N-acetylated disaccharides </w:t>
      </w:r>
      <w:r w:rsidR="00927723" w:rsidRPr="00927723">
        <w:br/>
      </w:r>
      <w:r w:rsidR="003708BA">
        <w:t>7</w:t>
      </w:r>
      <w:r w:rsidR="00B07D25">
        <w:t>2</w:t>
      </w:r>
      <w:r w:rsidRPr="00927723">
        <w:t>% N-sulphated disaccharides</w:t>
      </w:r>
      <w:r w:rsidR="00927723" w:rsidRPr="00927723">
        <w:br/>
      </w:r>
      <w:r w:rsidRPr="00927723">
        <w:t xml:space="preserve">O-sulphate groups: </w:t>
      </w:r>
      <w:r w:rsidR="00247083">
        <w:t>1</w:t>
      </w:r>
      <w:r w:rsidR="00B07D25">
        <w:t>29</w:t>
      </w:r>
      <w:r w:rsidR="003708BA">
        <w:t>/</w:t>
      </w:r>
      <w:r w:rsidRPr="00927723">
        <w:t xml:space="preserve">100 disaccharides </w:t>
      </w:r>
      <w:r w:rsidR="00927723" w:rsidRPr="00927723">
        <w:br/>
      </w:r>
      <w:r w:rsidR="00B07D25">
        <w:rPr>
          <w:vertAlign w:val="superscript"/>
        </w:rPr>
        <w:t>“</w:t>
      </w:r>
      <w:r w:rsidRPr="00927723">
        <w:t xml:space="preserve">Oligomer </w:t>
      </w:r>
      <w:proofErr w:type="spellStart"/>
      <w:r w:rsidRPr="00927723">
        <w:t>Sulphation</w:t>
      </w:r>
      <w:proofErr w:type="spellEnd"/>
      <w:r w:rsidRPr="00927723">
        <w:t xml:space="preserve">” (sum of N-and O-sulphates) is </w:t>
      </w:r>
      <w:r w:rsidR="003708BA">
        <w:t>2</w:t>
      </w:r>
      <w:r w:rsidR="00B07D25">
        <w:t>01</w:t>
      </w:r>
      <w:r w:rsidRPr="00927723">
        <w:t xml:space="preserve">/100 disaccharides </w:t>
      </w:r>
      <w:bookmarkStart w:id="1" w:name="_GoBack"/>
      <w:bookmarkEnd w:id="1"/>
    </w:p>
    <w:p w14:paraId="193E916A" w14:textId="3312BF33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Quantity:</w:t>
      </w:r>
      <w:r w:rsidR="00927723" w:rsidRPr="00927723">
        <w:tab/>
      </w:r>
      <w:r w:rsidR="00927723" w:rsidRPr="00927723">
        <w:tab/>
      </w:r>
      <w:r w:rsidRPr="00927723">
        <w:t>1mg</w:t>
      </w:r>
    </w:p>
    <w:p w14:paraId="105D4622" w14:textId="38AF0896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earance:</w:t>
      </w:r>
      <w:r w:rsidR="00927723" w:rsidRPr="00927723">
        <w:tab/>
      </w:r>
      <w:r w:rsidR="00927723" w:rsidRPr="00927723">
        <w:tab/>
      </w:r>
      <w:r w:rsidRPr="00927723">
        <w:t>White powder</w:t>
      </w:r>
    </w:p>
    <w:p w14:paraId="655849C9" w14:textId="51EC3C2C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Origin:</w:t>
      </w:r>
      <w:r w:rsidR="00927723" w:rsidRPr="00927723">
        <w:tab/>
      </w:r>
      <w:r w:rsidR="00927723" w:rsidRPr="00927723">
        <w:tab/>
      </w:r>
      <w:r w:rsidR="00927723" w:rsidRPr="00927723">
        <w:tab/>
      </w:r>
      <w:r w:rsidRPr="00927723">
        <w:t>Porcine Mucosa</w:t>
      </w:r>
    </w:p>
    <w:p w14:paraId="275135B1" w14:textId="218C33A3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Toxicity and Hazards: </w:t>
      </w:r>
      <w:r w:rsidR="000C6C4F" w:rsidRPr="00927723">
        <w:tab/>
      </w:r>
      <w:r w:rsidRPr="00927723">
        <w:t>We are not aware of any toxicity associated with this product. In</w:t>
      </w:r>
      <w:r w:rsidR="000C6C4F" w:rsidRPr="00927723">
        <w:t xml:space="preserve"> </w:t>
      </w:r>
      <w:r w:rsidRPr="00927723">
        <w:t>common with good laboratory practice the material should only be</w:t>
      </w:r>
      <w:r w:rsidR="000C6C4F" w:rsidRPr="00927723">
        <w:t xml:space="preserve"> </w:t>
      </w:r>
      <w:r w:rsidRPr="00927723">
        <w:t>handled by qualified personnel trained in laboratory procedures</w:t>
      </w:r>
      <w:r w:rsidR="000C6C4F" w:rsidRPr="00927723">
        <w:t xml:space="preserve"> </w:t>
      </w:r>
      <w:r w:rsidRPr="00927723">
        <w:t>and familiar with potential hazards. These products are not</w:t>
      </w:r>
      <w:r w:rsidR="000C6C4F" w:rsidRPr="00927723">
        <w:t xml:space="preserve"> </w:t>
      </w:r>
      <w:r w:rsidRPr="00927723">
        <w:t>intended for human consumption, drug</w:t>
      </w:r>
      <w:r w:rsidR="000C6C4F" w:rsidRPr="00927723">
        <w:t xml:space="preserve"> </w:t>
      </w:r>
      <w:r w:rsidRPr="00927723">
        <w:t>use or any form of human</w:t>
      </w:r>
      <w:r w:rsidR="000C6C4F" w:rsidRPr="00927723">
        <w:t xml:space="preserve"> </w:t>
      </w:r>
      <w:r w:rsidRPr="00927723">
        <w:t>experimentation.</w:t>
      </w:r>
    </w:p>
    <w:p w14:paraId="2C504D19" w14:textId="2BCDE4E9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lications:</w:t>
      </w:r>
      <w:r w:rsidR="000C6C4F" w:rsidRPr="00927723">
        <w:tab/>
      </w:r>
      <w:r w:rsidR="000C6C4F" w:rsidRPr="00927723">
        <w:tab/>
      </w:r>
      <w:r w:rsidRPr="00927723">
        <w:t>Biological, biochemical and biophysical laboratory research</w:t>
      </w:r>
    </w:p>
    <w:p w14:paraId="43B5EC01" w14:textId="2385B804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Storage: </w:t>
      </w:r>
      <w:r w:rsidR="000C6C4F" w:rsidRPr="00927723">
        <w:tab/>
      </w:r>
      <w:r w:rsidRPr="00927723">
        <w:t xml:space="preserve">We recommend that all products are stored frozen at </w:t>
      </w:r>
      <w:r w:rsidR="000C6C4F" w:rsidRPr="00927723">
        <w:t>-</w:t>
      </w:r>
      <w:r w:rsidRPr="00927723">
        <w:t xml:space="preserve">15 to </w:t>
      </w:r>
      <w:r w:rsidR="000C6C4F" w:rsidRPr="00927723">
        <w:t>-</w:t>
      </w:r>
      <w:r w:rsidRPr="00927723">
        <w:t xml:space="preserve">20 </w:t>
      </w:r>
      <w:r w:rsidR="000C6C4F" w:rsidRPr="00927723">
        <w:rPr>
          <w:rFonts w:cstheme="minorHAnsi"/>
        </w:rPr>
        <w:t>˚</w:t>
      </w:r>
      <w:r w:rsidR="000C6C4F" w:rsidRPr="00927723">
        <w:t xml:space="preserve">C </w:t>
      </w:r>
      <w:r w:rsidRPr="00927723">
        <w:t xml:space="preserve">upon receipt and that they </w:t>
      </w:r>
      <w:proofErr w:type="gramStart"/>
      <w:r w:rsidRPr="00927723">
        <w:t>are allowed to</w:t>
      </w:r>
      <w:proofErr w:type="gramEnd"/>
      <w:r w:rsidRPr="00927723">
        <w:t xml:space="preserve"> warm</w:t>
      </w:r>
      <w:r w:rsidR="000C6C4F" w:rsidRPr="00927723">
        <w:t xml:space="preserve"> </w:t>
      </w:r>
      <w:r w:rsidRPr="00927723">
        <w:t>to room temperature before opening. If made up into solutions</w:t>
      </w:r>
      <w:r w:rsidR="000C6C4F" w:rsidRPr="00927723">
        <w:t xml:space="preserve"> </w:t>
      </w:r>
      <w:r w:rsidRPr="00927723">
        <w:t>avoid repeated freeze-thawing. Stock solutions should be prepared</w:t>
      </w:r>
      <w:r w:rsidR="000C6C4F" w:rsidRPr="00927723">
        <w:t xml:space="preserve"> </w:t>
      </w:r>
      <w:r w:rsidRPr="00927723">
        <w:t>in appropriate aliquots and stored frozen.</w:t>
      </w:r>
    </w:p>
    <w:p w14:paraId="17060DEB" w14:textId="489D0FB6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Warranties: </w:t>
      </w:r>
      <w:r w:rsidR="000C6C4F" w:rsidRPr="00927723">
        <w:tab/>
      </w:r>
      <w:r w:rsidRPr="00927723">
        <w:t>Iduron warrants that its products shall conform to the description</w:t>
      </w:r>
      <w:r w:rsidR="000C6C4F" w:rsidRPr="00927723">
        <w:t xml:space="preserve"> </w:t>
      </w:r>
      <w:r w:rsidRPr="00927723">
        <w:t xml:space="preserve">of such products as provided in </w:t>
      </w:r>
      <w:proofErr w:type="spellStart"/>
      <w:r w:rsidRPr="00927723">
        <w:t>Iduron’s</w:t>
      </w:r>
      <w:proofErr w:type="spellEnd"/>
      <w:r w:rsidRPr="00927723">
        <w:t xml:space="preserve"> catalogue. This warranty</w:t>
      </w:r>
      <w:r w:rsidR="000C6C4F" w:rsidRPr="00927723">
        <w:t xml:space="preserve"> </w:t>
      </w:r>
      <w:r w:rsidRPr="00927723">
        <w:t>is exclusive, and seller makes no other warranty, expressed or</w:t>
      </w:r>
      <w:r w:rsidR="000C6C4F" w:rsidRPr="00927723">
        <w:t xml:space="preserve"> </w:t>
      </w:r>
      <w:r w:rsidRPr="00927723">
        <w:t>implied, including any implied warranty of merchantability or</w:t>
      </w:r>
      <w:r w:rsidR="000C6C4F" w:rsidRPr="00927723">
        <w:t xml:space="preserve"> </w:t>
      </w:r>
      <w:r w:rsidRPr="00927723">
        <w:t>fitness for any particular purpose. See “terms and conditions” for further warranty information</w:t>
      </w:r>
      <w:bookmarkEnd w:id="0"/>
      <w:r w:rsidRPr="00927723">
        <w:t>.</w:t>
      </w:r>
    </w:p>
    <w:p w14:paraId="5E50AAE3" w14:textId="77777777" w:rsidR="00AB5209" w:rsidRDefault="00AB5209" w:rsidP="00927723">
      <w:pPr>
        <w:spacing w:line="240" w:lineRule="auto"/>
      </w:pPr>
    </w:p>
    <w:p w14:paraId="57B8C159" w14:textId="77777777" w:rsidR="00AB5209" w:rsidRDefault="00AB5209" w:rsidP="00927723">
      <w:pPr>
        <w:spacing w:line="240" w:lineRule="auto"/>
      </w:pPr>
    </w:p>
    <w:p w14:paraId="65DE48F9" w14:textId="77777777" w:rsidR="00AB5209" w:rsidRDefault="00AB5209" w:rsidP="00927723">
      <w:pPr>
        <w:spacing w:line="240" w:lineRule="auto"/>
      </w:pPr>
    </w:p>
    <w:p w14:paraId="1BA269E7" w14:textId="77777777" w:rsidR="00AB5209" w:rsidRDefault="00AB5209" w:rsidP="00927723">
      <w:pPr>
        <w:spacing w:line="240" w:lineRule="auto"/>
      </w:pPr>
    </w:p>
    <w:p w14:paraId="40C5768B" w14:textId="77777777" w:rsidR="00DA4348" w:rsidRDefault="00DA4348" w:rsidP="00927723">
      <w:pPr>
        <w:spacing w:line="240" w:lineRule="auto"/>
      </w:pPr>
    </w:p>
    <w:sectPr w:rsidR="00DA4348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DD9639" w14:textId="77777777" w:rsidR="004639F7" w:rsidRDefault="004639F7" w:rsidP="000C6C4F">
      <w:pPr>
        <w:spacing w:after="0" w:line="240" w:lineRule="auto"/>
      </w:pPr>
      <w:r>
        <w:separator/>
      </w:r>
    </w:p>
  </w:endnote>
  <w:endnote w:type="continuationSeparator" w:id="0">
    <w:p w14:paraId="54F9EEC0" w14:textId="77777777" w:rsidR="004639F7" w:rsidRDefault="004639F7" w:rsidP="000C6C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69169713"/>
      <w:placeholder>
        <w:docPart w:val="0B7860B1F2CC4F8DA3EDBB47CABE33A4"/>
      </w:placeholder>
      <w:temporary/>
      <w:showingPlcHdr/>
      <w15:appearance w15:val="hidden"/>
    </w:sdtPr>
    <w:sdtEndPr/>
    <w:sdtContent>
      <w:p w14:paraId="221554DA" w14:textId="77777777" w:rsidR="000C6C4F" w:rsidRDefault="000C6C4F">
        <w:pPr>
          <w:pStyle w:val="Footer"/>
        </w:pPr>
        <w:r>
          <w:t>[Type here]</w:t>
        </w:r>
      </w:p>
    </w:sdtContent>
  </w:sdt>
  <w:p w14:paraId="1DB8560B" w14:textId="2B965395" w:rsidR="000C6C4F" w:rsidRDefault="004639F7">
    <w:pPr>
      <w:pStyle w:val="Footer"/>
    </w:pPr>
    <w:hyperlink r:id="rId1" w:history="1">
      <w:r w:rsidR="000C6C4F" w:rsidRPr="007D0946">
        <w:rPr>
          <w:rStyle w:val="Hyperlink"/>
        </w:rPr>
        <w:t>www.iduron.co.uk</w:t>
      </w:r>
    </w:hyperlink>
    <w:r w:rsidR="000C6C4F">
      <w:tab/>
    </w:r>
    <w:hyperlink r:id="rId2" w:history="1">
      <w:r w:rsidR="000C6C4F" w:rsidRPr="007D0946">
        <w:rPr>
          <w:rStyle w:val="Hyperlink"/>
        </w:rPr>
        <w:t>info@iduron.co.uk</w:t>
      </w:r>
    </w:hyperlink>
    <w:r w:rsidR="000C6C4F">
      <w:tab/>
      <w:t>Mob. 0789178221 Ph. 01625 23896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3A45AA" w14:textId="77777777" w:rsidR="004639F7" w:rsidRDefault="004639F7" w:rsidP="000C6C4F">
      <w:pPr>
        <w:spacing w:after="0" w:line="240" w:lineRule="auto"/>
      </w:pPr>
      <w:r>
        <w:separator/>
      </w:r>
    </w:p>
  </w:footnote>
  <w:footnote w:type="continuationSeparator" w:id="0">
    <w:p w14:paraId="5B434304" w14:textId="77777777" w:rsidR="004639F7" w:rsidRDefault="004639F7" w:rsidP="000C6C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01E0C" w14:textId="767C90A4" w:rsidR="000C6C4F" w:rsidRDefault="000C6C4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1EA94C1" wp14:editId="4D41F83C">
          <wp:simplePos x="0" y="0"/>
          <wp:positionH relativeFrom="column">
            <wp:posOffset>5029200</wp:posOffset>
          </wp:positionH>
          <wp:positionV relativeFrom="paragraph">
            <wp:posOffset>-228600</wp:posOffset>
          </wp:positionV>
          <wp:extent cx="1364615" cy="377825"/>
          <wp:effectExtent l="0" t="0" r="6985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4615" cy="377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Product Data Shee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MzMxMjcxtDA3N7dU0lEKTi0uzszPAykwqgUAFkqIXywAAAA="/>
  </w:docVars>
  <w:rsids>
    <w:rsidRoot w:val="00AB5209"/>
    <w:rsid w:val="000C6C4F"/>
    <w:rsid w:val="000E401B"/>
    <w:rsid w:val="00247083"/>
    <w:rsid w:val="003708BA"/>
    <w:rsid w:val="004639F7"/>
    <w:rsid w:val="00927723"/>
    <w:rsid w:val="00947594"/>
    <w:rsid w:val="00A57491"/>
    <w:rsid w:val="00AB5209"/>
    <w:rsid w:val="00B07D25"/>
    <w:rsid w:val="00DA4348"/>
    <w:rsid w:val="00FE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2EE6F5"/>
  <w15:chartTrackingRefBased/>
  <w15:docId w15:val="{4F3F04A7-727D-4AC4-8D75-D7C9C7E88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2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6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6C4F"/>
  </w:style>
  <w:style w:type="paragraph" w:styleId="Footer">
    <w:name w:val="footer"/>
    <w:basedOn w:val="Normal"/>
    <w:link w:val="FooterChar"/>
    <w:uiPriority w:val="99"/>
    <w:unhideWhenUsed/>
    <w:rsid w:val="000C6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C4F"/>
  </w:style>
  <w:style w:type="character" w:styleId="Hyperlink">
    <w:name w:val="Hyperlink"/>
    <w:basedOn w:val="DefaultParagraphFont"/>
    <w:uiPriority w:val="99"/>
    <w:unhideWhenUsed/>
    <w:rsid w:val="000C6C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6C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duron.co.uk" TargetMode="External"/><Relationship Id="rId1" Type="http://schemas.openxmlformats.org/officeDocument/2006/relationships/hyperlink" Target="http://www.iduron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B7860B1F2CC4F8DA3EDBB47CABE3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E3B46-0E5D-48C2-9A10-58FD98C4823A}"/>
      </w:docPartPr>
      <w:docPartBody>
        <w:p w:rsidR="00FA32D0" w:rsidRDefault="004C7CB0" w:rsidP="004C7CB0">
          <w:pPr>
            <w:pStyle w:val="0B7860B1F2CC4F8DA3EDBB47CABE33A4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7CB0"/>
    <w:rsid w:val="00487814"/>
    <w:rsid w:val="004C7CB0"/>
    <w:rsid w:val="00741ADF"/>
    <w:rsid w:val="00FA3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B7860B1F2CC4F8DA3EDBB47CABE33A4">
    <w:name w:val="0B7860B1F2CC4F8DA3EDBB47CABE33A4"/>
    <w:rsid w:val="004C7C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m gallagher</cp:lastModifiedBy>
  <cp:revision>2</cp:revision>
  <dcterms:created xsi:type="dcterms:W3CDTF">2020-02-13T12:06:00Z</dcterms:created>
  <dcterms:modified xsi:type="dcterms:W3CDTF">2020-02-13T12:06:00Z</dcterms:modified>
</cp:coreProperties>
</file>